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CD1E6" w14:textId="77777777" w:rsidR="005F44E2" w:rsidRDefault="005F44E2" w:rsidP="005F44E2">
      <w:pPr>
        <w:pStyle w:val="Heading1"/>
      </w:pPr>
      <w:r>
        <w:t>Tree Protector IPO Chart</w:t>
      </w:r>
    </w:p>
    <w:p w14:paraId="101BFDBA" w14:textId="30582575" w:rsidR="008A4DF5" w:rsidRPr="000E633D" w:rsidRDefault="005F44E2">
      <w:r>
        <w:t>Plan out your various interactions using the IPO diagram below. Remember to carefully consider the success criteria that you wish to achieve.</w:t>
      </w:r>
      <w:r w:rsidR="009228B9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A4DF5" w14:paraId="374CFB9B" w14:textId="77777777" w:rsidTr="008A4DF5">
        <w:tc>
          <w:tcPr>
            <w:tcW w:w="4796" w:type="dxa"/>
          </w:tcPr>
          <w:p w14:paraId="139E8D93" w14:textId="526615A5" w:rsidR="008A4DF5" w:rsidRDefault="00CC5511" w:rsidP="000E633D">
            <w:r>
              <w:rPr>
                <w:rFonts w:ascii="Lato" w:hAnsi="Lato"/>
              </w:rPr>
              <w:t>Acceleration and tilt sensor data to sense if tree is falling over</w:t>
            </w:r>
          </w:p>
        </w:tc>
        <w:tc>
          <w:tcPr>
            <w:tcW w:w="4797" w:type="dxa"/>
          </w:tcPr>
          <w:p w14:paraId="44AA002B" w14:textId="69499173" w:rsidR="008A4DF5" w:rsidRDefault="00A52F1A" w:rsidP="000E633D">
            <w:r>
              <w:rPr>
                <w:rFonts w:ascii="Lato" w:hAnsi="Lato"/>
              </w:rPr>
              <w:t xml:space="preserve">If acceleration of angle of sensor exceeds a </w:t>
            </w:r>
            <w:proofErr w:type="gramStart"/>
            <w:r>
              <w:rPr>
                <w:rFonts w:ascii="Lato" w:hAnsi="Lato"/>
              </w:rPr>
              <w:t>threshold</w:t>
            </w:r>
            <w:proofErr w:type="gramEnd"/>
            <w:r>
              <w:rPr>
                <w:rFonts w:ascii="Lato" w:hAnsi="Lato"/>
              </w:rPr>
              <w:t xml:space="preserve"> then output</w:t>
            </w:r>
          </w:p>
        </w:tc>
        <w:tc>
          <w:tcPr>
            <w:tcW w:w="4797" w:type="dxa"/>
          </w:tcPr>
          <w:p w14:paraId="48D53B33" w14:textId="3A96B8C3" w:rsidR="008A4DF5" w:rsidRDefault="008F5F35" w:rsidP="000E633D">
            <w:r>
              <w:rPr>
                <w:rFonts w:ascii="Lato" w:hAnsi="Lato"/>
              </w:rPr>
              <w:t>Send message to authorities including location data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096D2301" w14:textId="3AE498A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8A4DF5"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1F0DCBB4" w14:textId="0EB4336C" w:rsidR="0081317D" w:rsidRDefault="0081317D" w:rsidP="0081317D">
            <w:pPr>
              <w:rPr>
                <w:rFonts w:ascii="Lato" w:hAnsi="Lato"/>
              </w:rPr>
            </w:pPr>
          </w:p>
          <w:p w14:paraId="32257793" w14:textId="6CB60966" w:rsidR="0081317D" w:rsidRDefault="0081317D" w:rsidP="0081317D">
            <w:pPr>
              <w:rPr>
                <w:rFonts w:ascii="Lato" w:hAnsi="Lato"/>
              </w:rPr>
            </w:pPr>
          </w:p>
          <w:p w14:paraId="6F4C7322" w14:textId="77777777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0E633D"/>
    <w:sectPr w:rsidR="009228B9" w:rsidRPr="000E633D" w:rsidSect="008A4DF5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698D3" w14:textId="77777777" w:rsidR="00CB3966" w:rsidRDefault="00CB3966" w:rsidP="006B36F6">
      <w:pPr>
        <w:spacing w:after="0" w:line="240" w:lineRule="auto"/>
      </w:pPr>
      <w:r>
        <w:separator/>
      </w:r>
    </w:p>
  </w:endnote>
  <w:endnote w:type="continuationSeparator" w:id="0">
    <w:p w14:paraId="4DD98783" w14:textId="77777777" w:rsidR="00CB3966" w:rsidRDefault="00CB396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F6937" w14:textId="77777777" w:rsidR="00CB3966" w:rsidRDefault="00CB3966" w:rsidP="006B36F6">
      <w:pPr>
        <w:spacing w:after="0" w:line="240" w:lineRule="auto"/>
      </w:pPr>
      <w:r>
        <w:separator/>
      </w:r>
    </w:p>
  </w:footnote>
  <w:footnote w:type="continuationSeparator" w:id="0">
    <w:p w14:paraId="218FAC35" w14:textId="77777777" w:rsidR="00CB3966" w:rsidRDefault="00CB396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rAUA1lbICS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C6AE2"/>
    <w:rsid w:val="005E7112"/>
    <w:rsid w:val="005F44E2"/>
    <w:rsid w:val="005F5105"/>
    <w:rsid w:val="00691243"/>
    <w:rsid w:val="006A3115"/>
    <w:rsid w:val="006B36F6"/>
    <w:rsid w:val="007267DC"/>
    <w:rsid w:val="0076387A"/>
    <w:rsid w:val="00780D09"/>
    <w:rsid w:val="007A5B66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2F1A"/>
    <w:rsid w:val="00A66A07"/>
    <w:rsid w:val="00A75B10"/>
    <w:rsid w:val="00AE78E0"/>
    <w:rsid w:val="00B23886"/>
    <w:rsid w:val="00B52709"/>
    <w:rsid w:val="00B67489"/>
    <w:rsid w:val="00B67602"/>
    <w:rsid w:val="00B956C7"/>
    <w:rsid w:val="00BC51BF"/>
    <w:rsid w:val="00BE23C5"/>
    <w:rsid w:val="00C4057F"/>
    <w:rsid w:val="00C64796"/>
    <w:rsid w:val="00C7544E"/>
    <w:rsid w:val="00CB3966"/>
    <w:rsid w:val="00CC4112"/>
    <w:rsid w:val="00CC5511"/>
    <w:rsid w:val="00CE7A34"/>
    <w:rsid w:val="00D0274F"/>
    <w:rsid w:val="00D12722"/>
    <w:rsid w:val="00D231FD"/>
    <w:rsid w:val="00D974BB"/>
    <w:rsid w:val="00E14232"/>
    <w:rsid w:val="00E94DCB"/>
    <w:rsid w:val="00ED35AF"/>
    <w:rsid w:val="00ED3A06"/>
    <w:rsid w:val="00F1388C"/>
    <w:rsid w:val="00F41341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styleId="Revision">
    <w:name w:val="Revision"/>
    <w:hidden/>
    <w:uiPriority w:val="99"/>
    <w:semiHidden/>
    <w:rsid w:val="005C6AE2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76A1452A45D24083204DF2B4C4A7E6" ma:contentTypeVersion="13" ma:contentTypeDescription="Create a new document." ma:contentTypeScope="" ma:versionID="c08024027cf7827068fabf369b03915f">
  <xsd:schema xmlns:xsd="http://www.w3.org/2001/XMLSchema" xmlns:xs="http://www.w3.org/2001/XMLSchema" xmlns:p="http://schemas.microsoft.com/office/2006/metadata/properties" xmlns:ns2="5a9ae11f-5862-4a3d-afb3-82d8dd24186c" xmlns:ns3="af6374c5-0034-47f3-9243-18b7b1b8d55b" targetNamespace="http://schemas.microsoft.com/office/2006/metadata/properties" ma:root="true" ma:fieldsID="1a742488dc4ace83ad4f60daf304c16e" ns2:_="" ns3:_="">
    <xsd:import namespace="5a9ae11f-5862-4a3d-afb3-82d8dd24186c"/>
    <xsd:import namespace="af6374c5-0034-47f3-9243-18b7b1b8d5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ae11f-5862-4a3d-afb3-82d8dd241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374c5-0034-47f3-9243-18b7b1b8d55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7352E4-B586-4B27-8D6F-66111A3FB1DB}"/>
</file>

<file path=customXml/itemProps2.xml><?xml version="1.0" encoding="utf-8"?>
<ds:datastoreItem xmlns:ds="http://schemas.openxmlformats.org/officeDocument/2006/customXml" ds:itemID="{D84BEF5B-3032-421F-877A-342C438956A1}"/>
</file>

<file path=customXml/itemProps3.xml><?xml version="1.0" encoding="utf-8"?>
<ds:datastoreItem xmlns:ds="http://schemas.openxmlformats.org/officeDocument/2006/customXml" ds:itemID="{32B32F28-F0B2-45B5-9E18-C9C209F976E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non</cp:lastModifiedBy>
  <cp:revision>81</cp:revision>
  <dcterms:created xsi:type="dcterms:W3CDTF">2018-06-05T11:06:00Z</dcterms:created>
  <dcterms:modified xsi:type="dcterms:W3CDTF">2022-03-17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76A1452A45D24083204DF2B4C4A7E6</vt:lpwstr>
  </property>
</Properties>
</file>